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5" w:name="X1547cd0da5fb0ee6f16c698647393da2eddbdae"/>
    <w:p>
      <w:pPr>
        <w:pStyle w:val="Heading1"/>
      </w:pPr>
      <w:r>
        <w:t xml:space="preserve">COVER LETTER FOR DATA SCIENTIST POSITION IN NIGERIA LAGOS</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Lagos, Nigeria</w:t>
      </w:r>
    </w:p>
    <w:p>
      <w:pPr>
        <w:pStyle w:val="BodyText"/>
      </w:pPr>
      <w:r>
        <w:t xml:space="preserve">Dear [Hiring Manager's Name],</w:t>
      </w:r>
    </w:p>
    <w:p>
      <w:pPr>
        <w:pStyle w:val="BodyText"/>
      </w:pPr>
      <w:r>
        <w:t xml:space="preserve">I am writing to express my enthusiasm for the Data Scientist position at [Company Name] in Nigeria Lagos. As a data-driven professional with a passion for leveraging analytics to solve complex problems, I am eager to contribute my expertise to an organization that values innovation and technological advancement. Nigeria Lagos, as a thriving hub of economic activity and digital transformation, presents unique opportunities for data scientists like myself to drive impactful decisions and shape the future of industries in this dynamic region.</w:t>
      </w:r>
    </w:p>
    <w:bookmarkStart w:id="20" w:name="X76c538c7a2e9f6860d3bf4db511baee06a27c37"/>
    <w:p>
      <w:pPr>
        <w:pStyle w:val="Heading2"/>
      </w:pPr>
      <w:r>
        <w:t xml:space="preserve">Why Data Scientist? A Passion for Innovation</w:t>
      </w:r>
    </w:p>
    <w:p>
      <w:pPr>
        <w:pStyle w:val="FirstParagraph"/>
      </w:pPr>
      <w:r>
        <w:t xml:space="preserve">My journey as a Data Scientist has been defined by a commitment to uncovering insights from complex datasets and translating them into actionable strategies. Over the past [X years], I have worked across diverse sectors, including finance, healthcare, and technology, where I have developed a deep understanding of how data can be harnessed to optimize operations, improve customer experiences, and foster sustainable growth. In Nigeria Lagos, where the tech ecosystem is rapidly evolving and businesses are increasingly relying on data to stay competitive, my skills align perfectly with the demands of this role.</w:t>
      </w:r>
    </w:p>
    <w:p>
      <w:pPr>
        <w:pStyle w:val="BodyText"/>
      </w:pPr>
      <w:r>
        <w:t xml:space="preserve">As a Data Scientist, I specialize in statistical modeling, machine learning algorithms, and predictive analytics. My experience includes designing data pipelines, building scalable models, and creating visualizations that enable stakeholders to make informed decisions. In Lagos, where challenges such as urbanization, infrastructure development, and economic disparities are prevalent, data science plays a critical role in identifying solutions that drive progress. I am particularly drawn to the opportunity to contribute my expertise to organizations addressing these challenges head-on.</w:t>
      </w:r>
    </w:p>
    <w:bookmarkEnd w:id="20"/>
    <w:bookmarkStart w:id="21" w:name="X575ef3328b23d8ce1d4ce5ad683b580cc321c78"/>
    <w:p>
      <w:pPr>
        <w:pStyle w:val="Heading2"/>
      </w:pPr>
      <w:r>
        <w:t xml:space="preserve">Understanding the Nigerian Market: A Data-Driven Perspective</w:t>
      </w:r>
    </w:p>
    <w:p>
      <w:pPr>
        <w:pStyle w:val="FirstParagraph"/>
      </w:pPr>
      <w:r>
        <w:t xml:space="preserve">Nigeria Lagos is not just a city; it is a microcosm of Africa’s largest economy, teeming with opportunities for data scientists. The region’s growing digital infrastructure, coupled with its youthful and tech-savvy population, creates a fertile ground for innovation. As a Data Scientist who has closely followed the trends in this market, I understand the importance of tailoring solutions to local contexts. Whether it is optimizing logistics in Lagos’ bustling markets or analyzing consumer behavior in the financial sector, my work is grounded in a deep appreciation for Nigeria’s unique socio-economic landscape.</w:t>
      </w:r>
    </w:p>
    <w:p>
      <w:pPr>
        <w:pStyle w:val="BodyText"/>
      </w:pPr>
      <w:r>
        <w:t xml:space="preserve">For instance, I have previously collaborated with startups in Lagos that focus on financial inclusion and agricultural technology. These projects required not only technical rigor but also cultural sensitivity to ensure that data-driven solutions resonate with local users. My ability to bridge the gap between complex analytical techniques and practical applications has enabled me to deliver results that are both innovative and impactful. I am confident that my experience in similar environments will allow me to contribute effectively to your team.</w:t>
      </w:r>
    </w:p>
    <w:bookmarkEnd w:id="21"/>
    <w:bookmarkStart w:id="22" w:name="X60423ee49e60d58743a8e1b703c0768ad6c7ce1"/>
    <w:p>
      <w:pPr>
        <w:pStyle w:val="Heading2"/>
      </w:pPr>
      <w:r>
        <w:t xml:space="preserve">Technical Expertise: Tools and Methodologies</w:t>
      </w:r>
    </w:p>
    <w:p>
      <w:pPr>
        <w:pStyle w:val="FirstParagraph"/>
      </w:pPr>
      <w:r>
        <w:t xml:space="preserve">As a Data Scientist, I am proficient in a range of tools and technologies essential for modern data analysis. My technical skill set includes Python, R, SQL, and Tableau for data manipulation, visualization, and reporting. I have extensive experience with machine learning frameworks such as TensorFlow and Scikit-learn, which I use to develop predictive models that address real-world challenges. In Lagos’ fast-paced business environment, where data is generated at an unprecedented rate, my ability to work with big data technologies like Hadoop and Spark ensures that I can handle large-scale datasets efficiently.</w:t>
      </w:r>
    </w:p>
    <w:p>
      <w:pPr>
        <w:pStyle w:val="BodyText"/>
      </w:pPr>
      <w:r>
        <w:t xml:space="preserve">Moreover, my approach to data science is rooted in a strong foundation in statistics and mathematics. I believe that the success of any analytical project hinges on the quality of the underlying data and the validity of the assumptions made. This philosophy has guided me in designing experiments, validating hypotheses, and ensuring that my models are both accurate and interpretable. In Nigeria Lagos, where data literacy is still evolving, I am committed to promoting best practices that empower teams to make data-driven decisions.</w:t>
      </w:r>
    </w:p>
    <w:bookmarkEnd w:id="22"/>
    <w:bookmarkStart w:id="23" w:name="X167255e076884bc5a81041cc7ea6f1cd9d29d08"/>
    <w:p>
      <w:pPr>
        <w:pStyle w:val="Heading2"/>
      </w:pPr>
      <w:r>
        <w:t xml:space="preserve">Why Nigeria Lagos? A Hub for Growth and Opportunity</w:t>
      </w:r>
    </w:p>
    <w:p>
      <w:pPr>
        <w:pStyle w:val="FirstParagraph"/>
      </w:pPr>
      <w:r>
        <w:t xml:space="preserve">Nigeria Lagos has long been a beacon of opportunity for professionals in the tech and data science fields. As one of Africa’s most populous cities, it is home to a vibrant ecosystem of startups, multinational corporations, and government initiatives focused on digital transformation. The rise of fintech companies like Paystack and Flutterwave, as well as the increasing adoption of mobile technology, highlights the potential for data scientists to drive innovation in this region.</w:t>
      </w:r>
    </w:p>
    <w:p>
      <w:pPr>
        <w:pStyle w:val="BodyText"/>
      </w:pPr>
      <w:r>
        <w:t xml:space="preserve">I am particularly inspired by Lagos’ vision to become a smart city, where data analytics and AI will play a pivotal role in managing traffic congestion, improving public services, and enhancing quality of life. As a Data Scientist with a focus on solving practical problems, I see immense potential in contributing to such initiatives. My goal is to work with organizations that are not only at the forefront of technological advancement but also committed to using data for social good.</w:t>
      </w:r>
    </w:p>
    <w:bookmarkEnd w:id="23"/>
    <w:bookmarkStart w:id="24" w:name="conclusion-a-commitment-to-excellence"/>
    <w:p>
      <w:pPr>
        <w:pStyle w:val="Heading2"/>
      </w:pPr>
      <w:r>
        <w:t xml:space="preserve">Conclusion: A Commitment to Excellence</w:t>
      </w:r>
    </w:p>
    <w:p>
      <w:pPr>
        <w:pStyle w:val="FirstParagraph"/>
      </w:pPr>
      <w:r>
        <w:t xml:space="preserve">In conclusion, I am excited about the opportunity to join [Company Name] as a Data Scientist in Nigeria Lagos. My technical expertise, combined with my passion for driving meaningful insights from data, aligns perfectly with the goals of your organization. I am eager to bring my skills to a dynamic team that values innovation and is dedicated to making a difference in this vibrant city.</w:t>
      </w:r>
    </w:p>
    <w:p>
      <w:pPr>
        <w:pStyle w:val="BodyText"/>
      </w:pPr>
      <w:r>
        <w:t xml:space="preserve">Thank you for considering my application. I would welcome the opportunity to discuss how my background and vision can contribute to [Company Name]’s mission in Nigeria Lagos. I look forward to your response and am available at your earliest convenience for an interview.</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cp:keywords/>
  <dcterms:created xsi:type="dcterms:W3CDTF">2026-07-21T09:49:45Z</dcterms:created>
  <dcterms:modified xsi:type="dcterms:W3CDTF">2026-07-21T09:49:45Z</dcterms:modified>
</cp:coreProperties>
</file>

<file path=docProps/custom.xml><?xml version="1.0" encoding="utf-8"?>
<Properties xmlns="http://schemas.openxmlformats.org/officeDocument/2006/custom-properties" xmlns:vt="http://schemas.openxmlformats.org/officeDocument/2006/docPropsVTypes"/>
</file>